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3DE2" w:rsidRPr="003D3DE2" w:rsidRDefault="003D3DE2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                                                                              ПРИЛОГ 2</w:t>
      </w:r>
    </w:p>
    <w:p w:rsidR="003D3DE2" w:rsidRDefault="003D3DE2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D3DE2" w:rsidRDefault="003D3DE2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D3DE2" w:rsidRDefault="003D3DE2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Листа фирми/привредних субјеката изабраних на основу Јавног позива за привредне субјекте </w:t>
      </w:r>
      <w:r w:rsidR="00284D76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Градске општине Лазаревац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46E4A">
        <w:rPr>
          <w:rFonts w:ascii="Times New Roman" w:hAnsi="Times New Roman" w:cs="Times New Roman"/>
        </w:rPr>
        <w:t>Листа фирми/привредних субјеката са које грађани бирају једну фирму од које морају да прибаве предрачун са ценом и количином опреме и</w:t>
      </w:r>
      <w:r w:rsidR="00912F65">
        <w:rPr>
          <w:rFonts w:ascii="Times New Roman" w:hAnsi="Times New Roman" w:cs="Times New Roman"/>
        </w:rPr>
        <w:t xml:space="preserve"> уградњу. </w:t>
      </w:r>
      <w:r w:rsidR="00912F65">
        <w:rPr>
          <w:rFonts w:ascii="Times New Roman" w:hAnsi="Times New Roman" w:cs="Times New Roman"/>
          <w:lang w:val="sr-Cyrl-CS"/>
        </w:rPr>
        <w:t>П</w:t>
      </w:r>
      <w:r w:rsidRPr="00846E4A">
        <w:rPr>
          <w:rFonts w:ascii="Times New Roman" w:hAnsi="Times New Roman" w:cs="Times New Roman"/>
        </w:rPr>
        <w:t>редрачун је обавезно поднети уз пријаву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чије пријаве испуњавају услове прописане одредбама Јавног 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су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84D76" w:rsidRDefault="00284D76" w:rsidP="00284D76">
            <w:pPr>
              <w:rPr>
                <w:rFonts w:ascii="Times New Roman" w:hAnsi="Times New Roman" w:cs="Times New Roman"/>
              </w:rPr>
            </w:pPr>
            <w:r w:rsidRPr="00D106F1">
              <w:t xml:space="preserve">CONSEKO doo Београд 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84D76">
            <w:pPr>
              <w:rPr>
                <w:rFonts w:ascii="Times New Roman" w:hAnsi="Times New Roman" w:cs="Times New Roman"/>
              </w:rPr>
            </w:pPr>
            <w:r>
              <w:t xml:space="preserve">ул. </w:t>
            </w:r>
            <w:r w:rsidRPr="00D106F1">
              <w:t>Салвадора Аље</w:t>
            </w:r>
            <w:r>
              <w:t>н</w:t>
            </w:r>
            <w:r w:rsidRPr="00D106F1">
              <w:t>деа бр. 4, Палилула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84D7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.vukovic@consek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284D76" w:rsidP="00EE5A24">
            <w:r w:rsidRPr="00D106F1">
              <w:t>064/2619007</w:t>
            </w:r>
          </w:p>
          <w:p w:rsidR="00284D76" w:rsidRPr="00846E4A" w:rsidRDefault="00284D76" w:rsidP="00EE5A24">
            <w:pPr>
              <w:rPr>
                <w:rFonts w:ascii="Times New Roman" w:hAnsi="Times New Roman" w:cs="Times New Roman"/>
              </w:rPr>
            </w:pPr>
            <w:r>
              <w:t>011/2971995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84D76" w:rsidP="00284D76">
            <w:pPr>
              <w:rPr>
                <w:rFonts w:ascii="Times New Roman" w:hAnsi="Times New Roman" w:cs="Times New Roman"/>
              </w:rPr>
            </w:pPr>
            <w:r w:rsidRPr="00D106F1">
              <w:t>МТ</w:t>
            </w:r>
            <w:r>
              <w:t>-</w:t>
            </w:r>
            <w:r w:rsidRPr="00D106F1">
              <w:t>КОМЕX doo Београд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84D76">
            <w:pPr>
              <w:rPr>
                <w:rFonts w:ascii="Times New Roman" w:hAnsi="Times New Roman" w:cs="Times New Roman"/>
              </w:rPr>
            </w:pPr>
            <w:r w:rsidRPr="00D106F1">
              <w:t>ул. Ослобођења бр. 22б, Раковица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84D76" w:rsidRPr="00284D76" w:rsidRDefault="00284D7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los.kostic@mt-komex.c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284D76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564-240</w:t>
            </w:r>
          </w:p>
          <w:p w:rsidR="00284D76" w:rsidRPr="00846E4A" w:rsidRDefault="00284D76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84D76" w:rsidRPr="00284D76" w:rsidRDefault="00284D76" w:rsidP="00284D76">
            <w:pPr>
              <w:jc w:val="both"/>
            </w:pPr>
            <w:r w:rsidRPr="00D106F1">
              <w:t>Телефон инжињеринг доо Београд</w:t>
            </w:r>
          </w:p>
          <w:p w:rsidR="00DC1BFB" w:rsidRPr="00846E4A" w:rsidRDefault="00DC1BFB" w:rsidP="00284D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84D76">
            <w:pPr>
              <w:rPr>
                <w:rFonts w:ascii="Times New Roman" w:hAnsi="Times New Roman" w:cs="Times New Roman"/>
              </w:rPr>
            </w:pPr>
            <w:r w:rsidRPr="00D106F1">
              <w:t>ул. Угриновачки пут бр. 22, део 52, Земун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84D76" w:rsidRDefault="00284D76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84D76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16-9599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84D76" w:rsidRPr="00D106F1" w:rsidRDefault="00284D76" w:rsidP="00284D76">
            <w:pPr>
              <w:jc w:val="both"/>
            </w:pPr>
            <w:r w:rsidRPr="00D106F1">
              <w:t>ENERGY NET SERVICES doo Novi Sad</w:t>
            </w:r>
          </w:p>
          <w:p w:rsidR="00DC1BFB" w:rsidRPr="00846E4A" w:rsidRDefault="00284D76" w:rsidP="00284D76">
            <w:pPr>
              <w:rPr>
                <w:rFonts w:ascii="Times New Roman" w:hAnsi="Times New Roman" w:cs="Times New Roman"/>
              </w:rPr>
            </w:pPr>
            <w:r w:rsidRPr="00D106F1">
              <w:t>ул. Темеринска бр. 111 Нови Сад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84D76">
            <w:pPr>
              <w:rPr>
                <w:rFonts w:ascii="Times New Roman" w:hAnsi="Times New Roman" w:cs="Times New Roman"/>
              </w:rPr>
            </w:pPr>
            <w:r w:rsidRPr="00D106F1">
              <w:t>ул. Темеринска бр. 111</w:t>
            </w:r>
            <w:r>
              <w:t>,</w:t>
            </w:r>
            <w:r w:rsidRPr="00D106F1">
              <w:t xml:space="preserve"> Нови С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84D7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vis@energynet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84D76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/6861-000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284D76"/>
    <w:rsid w:val="003D223E"/>
    <w:rsid w:val="003D3DE2"/>
    <w:rsid w:val="0045755A"/>
    <w:rsid w:val="0076593A"/>
    <w:rsid w:val="00846E4A"/>
    <w:rsid w:val="008E70AA"/>
    <w:rsid w:val="00912F65"/>
    <w:rsid w:val="00DC1BFB"/>
    <w:rsid w:val="00E72BC7"/>
    <w:rsid w:val="00EE5A24"/>
    <w:rsid w:val="00F23D78"/>
    <w:rsid w:val="00FD35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223E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3D223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4D76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vericaobradovic</cp:lastModifiedBy>
  <cp:revision>8</cp:revision>
  <dcterms:created xsi:type="dcterms:W3CDTF">2022-04-18T09:16:00Z</dcterms:created>
  <dcterms:modified xsi:type="dcterms:W3CDTF">2022-10-31T09:00:00Z</dcterms:modified>
</cp:coreProperties>
</file>